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 xml:space="preserve">Two SQL files have been included in the </w:t>
      </w:r>
      <w:proofErr w:type="spellStart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src</w:t>
      </w:r>
      <w:proofErr w:type="spellEnd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/main/resources folder. Using the schema provided, modify the application so that it reads Fortunes and Months from the database instead of from JSON files.</w:t>
      </w:r>
    </w:p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 xml:space="preserve">Modify the entity classes to include persistence annotations. Create </w:t>
      </w:r>
      <w:proofErr w:type="spellStart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CrudRepository</w:t>
      </w:r>
      <w:proofErr w:type="spellEnd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 xml:space="preserve"> classes that the Service classes will use for database operations.</w:t>
      </w:r>
    </w:p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Submit the URL of your GitHub repository.</w:t>
      </w:r>
    </w:p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:rsidR="001D42A6" w:rsidRPr="001D42A6" w:rsidRDefault="001D42A6" w:rsidP="001D42A6">
      <w:pPr>
        <w:shd w:val="clear" w:color="auto" w:fill="FFFFFF"/>
        <w:spacing w:before="90" w:after="90" w:line="240" w:lineRule="auto"/>
        <w:outlineLvl w:val="2"/>
        <w:rPr>
          <w:rFonts w:ascii="Helvetica" w:eastAsia="Times New Roman" w:hAnsi="Helvetica" w:cs="Helvetica"/>
          <w:color w:val="2D3B45"/>
          <w:sz w:val="36"/>
          <w:szCs w:val="36"/>
        </w:rPr>
      </w:pPr>
      <w:r w:rsidRPr="001D42A6">
        <w:rPr>
          <w:rFonts w:ascii="Helvetica" w:eastAsia="Times New Roman" w:hAnsi="Helvetica" w:cs="Helvetica"/>
          <w:color w:val="2D3B45"/>
          <w:sz w:val="36"/>
          <w:szCs w:val="36"/>
        </w:rPr>
        <w:t>Notes</w:t>
      </w:r>
    </w:p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 xml:space="preserve">The project has already been configured for you (Maven dependencies and </w:t>
      </w:r>
      <w:proofErr w:type="spellStart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application.properties</w:t>
      </w:r>
      <w:proofErr w:type="spellEnd"/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)</w:t>
      </w:r>
    </w:p>
    <w:p w:rsidR="001D42A6" w:rsidRPr="001D42A6" w:rsidRDefault="001D42A6" w:rsidP="001D42A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D42A6">
        <w:rPr>
          <w:rFonts w:ascii="Helvetica" w:eastAsia="Times New Roman" w:hAnsi="Helvetica" w:cs="Helvetica"/>
          <w:color w:val="2D3B45"/>
          <w:sz w:val="24"/>
          <w:szCs w:val="24"/>
        </w:rPr>
        <w:t>You do not have to perform validation.</w:t>
      </w:r>
    </w:p>
    <w:p w:rsidR="003D21D1" w:rsidRDefault="003D21D1">
      <w:bookmarkStart w:id="0" w:name="_GoBack"/>
      <w:bookmarkEnd w:id="0"/>
    </w:p>
    <w:sectPr w:rsidR="003D21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7awMDexNDYyNDBV0lEKTi0uzszPAykwrAUAmheHUiwAAAA="/>
  </w:docVars>
  <w:rsids>
    <w:rsidRoot w:val="001D42A6"/>
    <w:rsid w:val="001D42A6"/>
    <w:rsid w:val="003D2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D42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42A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4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D42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D42A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D4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e Bobalo</dc:creator>
  <cp:lastModifiedBy>Eugene Bobalo</cp:lastModifiedBy>
  <cp:revision>1</cp:revision>
  <dcterms:created xsi:type="dcterms:W3CDTF">2020-09-15T17:18:00Z</dcterms:created>
  <dcterms:modified xsi:type="dcterms:W3CDTF">2020-09-15T17:18:00Z</dcterms:modified>
</cp:coreProperties>
</file>